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CBD2E" w14:textId="35B3FD39" w:rsidR="00F73076" w:rsidRDefault="00D01D51" w:rsidP="00F73076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pedite Your P</w:t>
      </w:r>
      <w:r w:rsidR="00F73076" w:rsidRPr="00F73076">
        <w:rPr>
          <w:b/>
          <w:bCs/>
          <w:sz w:val="28"/>
          <w:szCs w:val="28"/>
        </w:rPr>
        <w:t xml:space="preserve">ermanent Residency </w:t>
      </w:r>
      <w:r>
        <w:rPr>
          <w:b/>
          <w:bCs/>
          <w:sz w:val="28"/>
          <w:szCs w:val="28"/>
        </w:rPr>
        <w:t xml:space="preserve">Process </w:t>
      </w:r>
      <w:r w:rsidR="006B2EAA">
        <w:rPr>
          <w:b/>
          <w:bCs/>
          <w:sz w:val="28"/>
          <w:szCs w:val="28"/>
        </w:rPr>
        <w:t>with</w:t>
      </w:r>
      <w:r w:rsidR="00F73076" w:rsidRPr="00F73076">
        <w:rPr>
          <w:b/>
          <w:bCs/>
          <w:sz w:val="28"/>
          <w:szCs w:val="28"/>
        </w:rPr>
        <w:t xml:space="preserve"> Express Entry</w:t>
      </w:r>
    </w:p>
    <w:p w14:paraId="3BB6BED4" w14:textId="5EE5CFE7" w:rsidR="00F73076" w:rsidRDefault="00F73076" w:rsidP="00F73076">
      <w:pPr>
        <w:rPr>
          <w:sz w:val="24"/>
          <w:szCs w:val="24"/>
        </w:rPr>
      </w:pPr>
      <w:r>
        <w:rPr>
          <w:sz w:val="24"/>
          <w:szCs w:val="24"/>
        </w:rPr>
        <w:t>Express Entry, being the primary immigration stream of Canada</w:t>
      </w:r>
      <w:r w:rsidR="009870C3">
        <w:rPr>
          <w:sz w:val="24"/>
          <w:szCs w:val="24"/>
        </w:rPr>
        <w:t>,</w:t>
      </w:r>
      <w:r>
        <w:rPr>
          <w:sz w:val="24"/>
          <w:szCs w:val="24"/>
        </w:rPr>
        <w:t xml:space="preserve"> welcomes thousands of immigrants annually. By applying for the programs under Canada Express Entry, you can become </w:t>
      </w:r>
      <w:r w:rsidR="009870C3">
        <w:rPr>
          <w:sz w:val="24"/>
          <w:szCs w:val="24"/>
        </w:rPr>
        <w:t xml:space="preserve">a </w:t>
      </w:r>
      <w:r>
        <w:rPr>
          <w:sz w:val="24"/>
          <w:szCs w:val="24"/>
        </w:rPr>
        <w:t>permanent resident of Canada.</w:t>
      </w:r>
    </w:p>
    <w:p w14:paraId="68AE0FA1" w14:textId="3165C6DB" w:rsidR="00F73076" w:rsidRDefault="00F73076" w:rsidP="00F73076">
      <w:pPr>
        <w:rPr>
          <w:sz w:val="24"/>
          <w:szCs w:val="24"/>
        </w:rPr>
      </w:pPr>
      <w:r>
        <w:rPr>
          <w:sz w:val="24"/>
          <w:szCs w:val="24"/>
        </w:rPr>
        <w:t xml:space="preserve">Furthermore, Express Entry is also considered to be a fast-track immigration program throughout the world, offering </w:t>
      </w:r>
      <w:r w:rsidR="009870C3">
        <w:rPr>
          <w:sz w:val="24"/>
          <w:szCs w:val="24"/>
        </w:rPr>
        <w:t xml:space="preserve">a </w:t>
      </w:r>
      <w:r>
        <w:rPr>
          <w:sz w:val="24"/>
          <w:szCs w:val="24"/>
        </w:rPr>
        <w:t>convenient and smooth Permanent Residence process.</w:t>
      </w:r>
    </w:p>
    <w:p w14:paraId="206BE632" w14:textId="60306CAC" w:rsidR="00F73076" w:rsidRDefault="00F73076" w:rsidP="00F73076">
      <w:pPr>
        <w:rPr>
          <w:sz w:val="24"/>
          <w:szCs w:val="24"/>
        </w:rPr>
      </w:pPr>
      <w:r>
        <w:rPr>
          <w:sz w:val="24"/>
          <w:szCs w:val="24"/>
        </w:rPr>
        <w:t xml:space="preserve">By following our immigration consultancy advice, you can </w:t>
      </w:r>
      <w:proofErr w:type="spellStart"/>
      <w:r>
        <w:rPr>
          <w:sz w:val="24"/>
          <w:szCs w:val="24"/>
        </w:rPr>
        <w:t>pave</w:t>
      </w:r>
      <w:proofErr w:type="spellEnd"/>
      <w:r>
        <w:rPr>
          <w:sz w:val="24"/>
          <w:szCs w:val="24"/>
        </w:rPr>
        <w:t xml:space="preserve"> your path to Canada under Express Entry Programs:</w:t>
      </w:r>
    </w:p>
    <w:p w14:paraId="3120478B" w14:textId="746D359B" w:rsidR="00F73076" w:rsidRPr="00F73076" w:rsidRDefault="00F73076" w:rsidP="00F73076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F73076">
        <w:rPr>
          <w:b/>
          <w:bCs/>
          <w:sz w:val="24"/>
          <w:szCs w:val="24"/>
        </w:rPr>
        <w:t>Federal Skilled Worker Program (FSW)</w:t>
      </w:r>
    </w:p>
    <w:p w14:paraId="45671A46" w14:textId="69C260EC" w:rsidR="00F73076" w:rsidRPr="00F73076" w:rsidRDefault="00F73076" w:rsidP="00F73076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F73076">
        <w:rPr>
          <w:b/>
          <w:bCs/>
          <w:sz w:val="24"/>
          <w:szCs w:val="24"/>
        </w:rPr>
        <w:t>Federal Skilled Trades Program (FSTP)</w:t>
      </w:r>
    </w:p>
    <w:p w14:paraId="56E772EF" w14:textId="3578F04B" w:rsidR="00F73076" w:rsidRPr="00F73076" w:rsidRDefault="00F73076" w:rsidP="00F73076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F73076">
        <w:rPr>
          <w:b/>
          <w:bCs/>
          <w:sz w:val="24"/>
          <w:szCs w:val="24"/>
        </w:rPr>
        <w:t>Canadian Experience Class (CEC)</w:t>
      </w:r>
    </w:p>
    <w:p w14:paraId="2B2C0BF0" w14:textId="21898486" w:rsidR="00F73076" w:rsidRDefault="00F73076" w:rsidP="00F73076">
      <w:r>
        <w:t xml:space="preserve">Apply for permanent residency to Canada along with the Express Entry. In addition, </w:t>
      </w:r>
      <w:r w:rsidRPr="00F73076">
        <w:t xml:space="preserve">Express </w:t>
      </w:r>
      <w:r w:rsidR="009870C3">
        <w:t>E</w:t>
      </w:r>
      <w:r w:rsidRPr="00F73076">
        <w:t xml:space="preserve">ntry is </w:t>
      </w:r>
      <w:r w:rsidR="009870C3">
        <w:t>ideal</w:t>
      </w:r>
      <w:r w:rsidRPr="00F73076">
        <w:t xml:space="preserve"> if you wish to expedite and simplify your immigration to Canada. Learn about all the express entry eligibility requirements, rules, and restrictions from our knowledgeable team.</w:t>
      </w:r>
    </w:p>
    <w:p w14:paraId="53D2B281" w14:textId="7286FBCD" w:rsidR="00F73076" w:rsidRDefault="00F73076" w:rsidP="00F73076">
      <w:pPr>
        <w:rPr>
          <w:b/>
          <w:bCs/>
          <w:sz w:val="28"/>
          <w:szCs w:val="28"/>
        </w:rPr>
      </w:pPr>
      <w:r w:rsidRPr="00F73076">
        <w:rPr>
          <w:b/>
          <w:bCs/>
          <w:sz w:val="28"/>
          <w:szCs w:val="28"/>
        </w:rPr>
        <w:t>Why Choose Us?</w:t>
      </w:r>
    </w:p>
    <w:p w14:paraId="3F76DF0F" w14:textId="21216080" w:rsidR="00F73076" w:rsidRPr="0038693A" w:rsidRDefault="0038693A" w:rsidP="00F73076">
      <w:pPr>
        <w:rPr>
          <w:sz w:val="24"/>
          <w:szCs w:val="24"/>
        </w:rPr>
      </w:pPr>
      <w:r>
        <w:rPr>
          <w:sz w:val="24"/>
          <w:szCs w:val="24"/>
        </w:rPr>
        <w:t xml:space="preserve">We have answers for </w:t>
      </w:r>
      <w:r w:rsidR="009870C3">
        <w:rPr>
          <w:sz w:val="24"/>
          <w:szCs w:val="24"/>
        </w:rPr>
        <w:t xml:space="preserve">all your </w:t>
      </w:r>
      <w:r>
        <w:rPr>
          <w:sz w:val="24"/>
          <w:szCs w:val="24"/>
        </w:rPr>
        <w:t>possible queries!</w:t>
      </w:r>
    </w:p>
    <w:p w14:paraId="5516E12B" w14:textId="6BD5853D" w:rsidR="00F73076" w:rsidRDefault="00F73076" w:rsidP="00D01D51">
      <w:pPr>
        <w:pStyle w:val="ListParagraph"/>
        <w:numPr>
          <w:ilvl w:val="0"/>
          <w:numId w:val="2"/>
        </w:numPr>
      </w:pPr>
      <w:r>
        <w:t xml:space="preserve">Why </w:t>
      </w:r>
      <w:r w:rsidR="009870C3">
        <w:t>Should You</w:t>
      </w:r>
      <w:r w:rsidR="0038693A">
        <w:t xml:space="preserve"> Choose Express Entry to Immigrate to </w:t>
      </w:r>
      <w:r w:rsidR="00D01D51">
        <w:t>Canada?</w:t>
      </w:r>
      <w:r w:rsidR="0038693A">
        <w:t xml:space="preserve"> </w:t>
      </w:r>
    </w:p>
    <w:p w14:paraId="28E58C9D" w14:textId="4A7468C4" w:rsidR="0038693A" w:rsidRDefault="0038693A" w:rsidP="00D01D51">
      <w:pPr>
        <w:pStyle w:val="ListParagraph"/>
        <w:numPr>
          <w:ilvl w:val="0"/>
          <w:numId w:val="2"/>
        </w:numPr>
      </w:pPr>
      <w:r>
        <w:t>H</w:t>
      </w:r>
      <w:r w:rsidRPr="0038693A">
        <w:t xml:space="preserve">ow </w:t>
      </w:r>
      <w:r>
        <w:t>M</w:t>
      </w:r>
      <w:r w:rsidRPr="0038693A">
        <w:t xml:space="preserve">uch </w:t>
      </w:r>
      <w:r>
        <w:t>F</w:t>
      </w:r>
      <w:r w:rsidRPr="0038693A">
        <w:t>unds</w:t>
      </w:r>
      <w:r>
        <w:t xml:space="preserve"> Are</w:t>
      </w:r>
      <w:r w:rsidRPr="0038693A">
        <w:t xml:space="preserve"> </w:t>
      </w:r>
      <w:r>
        <w:t>R</w:t>
      </w:r>
      <w:r w:rsidRPr="0038693A">
        <w:t xml:space="preserve">equired </w:t>
      </w:r>
      <w:r w:rsidR="00D01D51">
        <w:t>for</w:t>
      </w:r>
      <w:r w:rsidRPr="0038693A">
        <w:t xml:space="preserve"> </w:t>
      </w:r>
      <w:r>
        <w:t>E</w:t>
      </w:r>
      <w:r w:rsidRPr="0038693A">
        <w:t xml:space="preserve">xpress </w:t>
      </w:r>
      <w:r w:rsidR="00D01D51">
        <w:t>E</w:t>
      </w:r>
      <w:r w:rsidR="00D01D51" w:rsidRPr="0038693A">
        <w:t>ntry</w:t>
      </w:r>
      <w:r w:rsidR="00D01D51">
        <w:t>?</w:t>
      </w:r>
    </w:p>
    <w:p w14:paraId="622253D8" w14:textId="23B7909D" w:rsidR="00F73076" w:rsidRDefault="00F73076" w:rsidP="00D01D51">
      <w:pPr>
        <w:pStyle w:val="ListParagraph"/>
        <w:numPr>
          <w:ilvl w:val="0"/>
          <w:numId w:val="2"/>
        </w:numPr>
      </w:pPr>
      <w:r>
        <w:t xml:space="preserve">How </w:t>
      </w:r>
      <w:r w:rsidR="0038693A">
        <w:t>C</w:t>
      </w:r>
      <w:r>
        <w:t xml:space="preserve">an I </w:t>
      </w:r>
      <w:r w:rsidR="0038693A">
        <w:t>G</w:t>
      </w:r>
      <w:r>
        <w:t xml:space="preserve">et </w:t>
      </w:r>
      <w:r w:rsidR="0038693A">
        <w:t>S</w:t>
      </w:r>
      <w:r>
        <w:t xml:space="preserve">tarted </w:t>
      </w:r>
      <w:r w:rsidR="00D01D51">
        <w:t>with</w:t>
      </w:r>
      <w:r>
        <w:t xml:space="preserve"> </w:t>
      </w:r>
      <w:r w:rsidR="00D01D51">
        <w:t>T</w:t>
      </w:r>
      <w:r>
        <w:t xml:space="preserve">he </w:t>
      </w:r>
      <w:r w:rsidR="00D01D51">
        <w:t>E</w:t>
      </w:r>
      <w:r>
        <w:t xml:space="preserve">xpress </w:t>
      </w:r>
      <w:r w:rsidR="00D01D51">
        <w:t>E</w:t>
      </w:r>
      <w:r>
        <w:t>ntry?</w:t>
      </w:r>
    </w:p>
    <w:p w14:paraId="59F77E07" w14:textId="5D278CB2" w:rsidR="00F73076" w:rsidRDefault="00D01D51" w:rsidP="00D01D51">
      <w:pPr>
        <w:pStyle w:val="ListParagraph"/>
        <w:numPr>
          <w:ilvl w:val="0"/>
          <w:numId w:val="2"/>
        </w:numPr>
      </w:pPr>
      <w:r w:rsidRPr="00D01D51">
        <w:t xml:space="preserve">Which </w:t>
      </w:r>
      <w:r>
        <w:t>I</w:t>
      </w:r>
      <w:r w:rsidRPr="00D01D51">
        <w:t xml:space="preserve">mmigration </w:t>
      </w:r>
      <w:r>
        <w:t>P</w:t>
      </w:r>
      <w:r w:rsidRPr="00D01D51">
        <w:t xml:space="preserve">rograms </w:t>
      </w:r>
      <w:r>
        <w:t>A</w:t>
      </w:r>
      <w:r w:rsidRPr="00D01D51">
        <w:t xml:space="preserve">re </w:t>
      </w:r>
      <w:r>
        <w:t>C</w:t>
      </w:r>
      <w:r w:rsidRPr="00D01D51">
        <w:t xml:space="preserve">overed </w:t>
      </w:r>
      <w:r>
        <w:t>U</w:t>
      </w:r>
      <w:r w:rsidRPr="00D01D51">
        <w:t xml:space="preserve">nder </w:t>
      </w:r>
      <w:r>
        <w:t>the</w:t>
      </w:r>
      <w:r w:rsidRPr="00D01D51">
        <w:t xml:space="preserve"> Express Entry </w:t>
      </w:r>
      <w:r>
        <w:t>Sy</w:t>
      </w:r>
      <w:r w:rsidRPr="00D01D51">
        <w:t>stem?</w:t>
      </w:r>
    </w:p>
    <w:p w14:paraId="06AAB65A" w14:textId="61D4924B" w:rsidR="00F73076" w:rsidRDefault="009E66E0" w:rsidP="00F7307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Immigrate through Express Entry Canada with Migrant Group </w:t>
      </w:r>
    </w:p>
    <w:p w14:paraId="216FFFFA" w14:textId="31466FDE" w:rsidR="00D01D51" w:rsidRDefault="00D01D51" w:rsidP="00D01D51">
      <w:pPr>
        <w:rPr>
          <w:sz w:val="24"/>
          <w:szCs w:val="24"/>
        </w:rPr>
      </w:pPr>
      <w:r>
        <w:rPr>
          <w:sz w:val="24"/>
          <w:szCs w:val="24"/>
        </w:rPr>
        <w:t xml:space="preserve">Express Entry offers permanent residence options for the applicants and is also among the fast-track immigration programs globally. Canada is becoming a global hub for immigrants, as the friendly environment and hospitable immigration policies have enabled </w:t>
      </w:r>
      <w:r w:rsidR="009870C3">
        <w:rPr>
          <w:sz w:val="24"/>
          <w:szCs w:val="24"/>
        </w:rPr>
        <w:t xml:space="preserve">skilled workers </w:t>
      </w:r>
      <w:r>
        <w:rPr>
          <w:sz w:val="24"/>
          <w:szCs w:val="24"/>
        </w:rPr>
        <w:t>to immigrate to Canada</w:t>
      </w:r>
      <w:r w:rsidR="009870C3">
        <w:rPr>
          <w:sz w:val="24"/>
          <w:szCs w:val="24"/>
        </w:rPr>
        <w:t xml:space="preserve"> easily.</w:t>
      </w:r>
      <w:r>
        <w:rPr>
          <w:sz w:val="24"/>
          <w:szCs w:val="24"/>
        </w:rPr>
        <w:t xml:space="preserve"> </w:t>
      </w:r>
    </w:p>
    <w:p w14:paraId="4B653FBA" w14:textId="2653E4B3" w:rsidR="00D01D51" w:rsidRDefault="00D01D51" w:rsidP="00D01D51">
      <w:pPr>
        <w:rPr>
          <w:sz w:val="24"/>
          <w:szCs w:val="24"/>
        </w:rPr>
      </w:pPr>
      <w:r>
        <w:rPr>
          <w:sz w:val="24"/>
          <w:szCs w:val="24"/>
        </w:rPr>
        <w:t>Why Express Entry?</w:t>
      </w:r>
    </w:p>
    <w:p w14:paraId="2140DCF4" w14:textId="0C1CCECD" w:rsidR="00D01D51" w:rsidRDefault="00D01D51" w:rsidP="00D01D51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Permanent Residence in Canada</w:t>
      </w:r>
    </w:p>
    <w:p w14:paraId="48364C23" w14:textId="1F8CF43A" w:rsidR="00D01D51" w:rsidRDefault="00D01D51" w:rsidP="00D01D51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anadian Citizenship Afterwards</w:t>
      </w:r>
    </w:p>
    <w:p w14:paraId="5E16ED30" w14:textId="339FABFE" w:rsidR="00D01D51" w:rsidRDefault="00D01D51" w:rsidP="006310C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Fast-track Immigration Process</w:t>
      </w:r>
    </w:p>
    <w:p w14:paraId="0F96096A" w14:textId="36FCA0A6" w:rsidR="006310CC" w:rsidRDefault="00AE040E" w:rsidP="006310CC">
      <w:pPr>
        <w:rPr>
          <w:sz w:val="24"/>
          <w:szCs w:val="24"/>
        </w:rPr>
      </w:pPr>
      <w:r>
        <w:rPr>
          <w:sz w:val="24"/>
          <w:szCs w:val="24"/>
        </w:rPr>
        <w:t xml:space="preserve">When applicants follow the </w:t>
      </w:r>
      <w:r w:rsidR="006310CC" w:rsidRPr="006310CC">
        <w:rPr>
          <w:sz w:val="24"/>
          <w:szCs w:val="24"/>
        </w:rPr>
        <w:t>Express entry</w:t>
      </w:r>
      <w:r>
        <w:rPr>
          <w:sz w:val="24"/>
          <w:szCs w:val="24"/>
        </w:rPr>
        <w:t xml:space="preserve"> process, they can lead their way to </w:t>
      </w:r>
      <w:r w:rsidR="009870C3">
        <w:rPr>
          <w:sz w:val="24"/>
          <w:szCs w:val="24"/>
        </w:rPr>
        <w:t xml:space="preserve">the </w:t>
      </w:r>
      <w:r>
        <w:rPr>
          <w:sz w:val="24"/>
          <w:szCs w:val="24"/>
        </w:rPr>
        <w:t>highest</w:t>
      </w:r>
      <w:r w:rsidR="009870C3">
        <w:rPr>
          <w:sz w:val="24"/>
          <w:szCs w:val="24"/>
        </w:rPr>
        <w:t>-</w:t>
      </w:r>
      <w:r>
        <w:rPr>
          <w:sz w:val="24"/>
          <w:szCs w:val="24"/>
        </w:rPr>
        <w:t xml:space="preserve">paying jobs in Canada. </w:t>
      </w:r>
    </w:p>
    <w:p w14:paraId="686F92A5" w14:textId="1B59C3EC" w:rsidR="00AE040E" w:rsidRDefault="00AE040E" w:rsidP="006310CC">
      <w:pPr>
        <w:rPr>
          <w:sz w:val="24"/>
          <w:szCs w:val="24"/>
        </w:rPr>
      </w:pPr>
    </w:p>
    <w:p w14:paraId="5DBDF180" w14:textId="77777777" w:rsidR="00AE040E" w:rsidRPr="006310CC" w:rsidRDefault="00AE040E" w:rsidP="006310CC">
      <w:pPr>
        <w:rPr>
          <w:sz w:val="24"/>
          <w:szCs w:val="24"/>
        </w:rPr>
      </w:pPr>
    </w:p>
    <w:p w14:paraId="319AD47C" w14:textId="0CB9811A" w:rsidR="00F73076" w:rsidRPr="00F73076" w:rsidRDefault="00F73076" w:rsidP="00F73076">
      <w:pPr>
        <w:rPr>
          <w:b/>
          <w:bCs/>
          <w:sz w:val="28"/>
          <w:szCs w:val="28"/>
        </w:rPr>
      </w:pPr>
      <w:r w:rsidRPr="00F73076">
        <w:rPr>
          <w:b/>
          <w:bCs/>
          <w:sz w:val="28"/>
          <w:szCs w:val="28"/>
        </w:rPr>
        <w:lastRenderedPageBreak/>
        <w:t>Hassle-Free</w:t>
      </w:r>
      <w:r w:rsidR="00AE040E">
        <w:rPr>
          <w:b/>
          <w:bCs/>
          <w:sz w:val="28"/>
          <w:szCs w:val="28"/>
        </w:rPr>
        <w:t xml:space="preserve"> Process</w:t>
      </w:r>
    </w:p>
    <w:p w14:paraId="09B2464B" w14:textId="60C3B221" w:rsidR="00F73076" w:rsidRPr="009870C3" w:rsidRDefault="00F73076" w:rsidP="00A4662F">
      <w:pPr>
        <w:rPr>
          <w:sz w:val="24"/>
          <w:szCs w:val="24"/>
        </w:rPr>
      </w:pPr>
      <w:r w:rsidRPr="009870C3">
        <w:rPr>
          <w:sz w:val="24"/>
          <w:szCs w:val="24"/>
        </w:rPr>
        <w:t>Apply for</w:t>
      </w:r>
      <w:r w:rsidR="00AE040E" w:rsidRPr="009870C3">
        <w:rPr>
          <w:sz w:val="24"/>
          <w:szCs w:val="24"/>
        </w:rPr>
        <w:t xml:space="preserve"> p</w:t>
      </w:r>
      <w:r w:rsidRPr="009870C3">
        <w:rPr>
          <w:sz w:val="24"/>
          <w:szCs w:val="24"/>
        </w:rPr>
        <w:t xml:space="preserve">ermanent </w:t>
      </w:r>
      <w:r w:rsidR="00AE040E" w:rsidRPr="009870C3">
        <w:rPr>
          <w:sz w:val="24"/>
          <w:szCs w:val="24"/>
        </w:rPr>
        <w:t>residence in Canada with the Migrant Group</w:t>
      </w:r>
      <w:r w:rsidR="009870C3" w:rsidRPr="009870C3">
        <w:rPr>
          <w:sz w:val="24"/>
          <w:szCs w:val="24"/>
        </w:rPr>
        <w:t>. O</w:t>
      </w:r>
      <w:r w:rsidR="00AE040E" w:rsidRPr="009870C3">
        <w:rPr>
          <w:sz w:val="24"/>
          <w:szCs w:val="24"/>
        </w:rPr>
        <w:t xml:space="preserve">ur consultation makes the Express Entry process </w:t>
      </w:r>
      <w:r w:rsidRPr="009870C3">
        <w:rPr>
          <w:sz w:val="24"/>
          <w:szCs w:val="24"/>
        </w:rPr>
        <w:t>hassle-free</w:t>
      </w:r>
      <w:r w:rsidR="00AE040E" w:rsidRPr="009870C3">
        <w:rPr>
          <w:sz w:val="24"/>
          <w:szCs w:val="24"/>
        </w:rPr>
        <w:t>. Become a permanent residen</w:t>
      </w:r>
      <w:r w:rsidR="009870C3" w:rsidRPr="009870C3">
        <w:rPr>
          <w:sz w:val="24"/>
          <w:szCs w:val="24"/>
        </w:rPr>
        <w:t>t</w:t>
      </w:r>
      <w:r w:rsidR="00AE040E" w:rsidRPr="009870C3">
        <w:rPr>
          <w:sz w:val="24"/>
          <w:szCs w:val="24"/>
        </w:rPr>
        <w:t xml:space="preserve"> </w:t>
      </w:r>
      <w:r w:rsidR="00F62B88" w:rsidRPr="009870C3">
        <w:rPr>
          <w:sz w:val="24"/>
          <w:szCs w:val="24"/>
        </w:rPr>
        <w:t xml:space="preserve">of Canada and immigrate to Canada for a rewarding career and </w:t>
      </w:r>
      <w:r w:rsidR="009870C3" w:rsidRPr="009870C3">
        <w:rPr>
          <w:sz w:val="24"/>
          <w:szCs w:val="24"/>
        </w:rPr>
        <w:t xml:space="preserve">a </w:t>
      </w:r>
      <w:r w:rsidR="00F62B88" w:rsidRPr="009870C3">
        <w:rPr>
          <w:sz w:val="24"/>
          <w:szCs w:val="24"/>
        </w:rPr>
        <w:t>higher standard of living.</w:t>
      </w:r>
    </w:p>
    <w:p w14:paraId="173F525D" w14:textId="2783DFC0" w:rsidR="00F73076" w:rsidRDefault="00F73076" w:rsidP="00F73076">
      <w:pPr>
        <w:rPr>
          <w:b/>
          <w:bCs/>
          <w:sz w:val="28"/>
          <w:szCs w:val="28"/>
        </w:rPr>
      </w:pPr>
      <w:r w:rsidRPr="00F73076">
        <w:rPr>
          <w:b/>
          <w:bCs/>
          <w:sz w:val="28"/>
          <w:szCs w:val="28"/>
        </w:rPr>
        <w:t>Peace of Mind</w:t>
      </w:r>
    </w:p>
    <w:p w14:paraId="092B91F5" w14:textId="527FF85D" w:rsidR="00A4662F" w:rsidRPr="00A4662F" w:rsidRDefault="00A4662F" w:rsidP="00F73076">
      <w:pPr>
        <w:rPr>
          <w:sz w:val="24"/>
          <w:szCs w:val="24"/>
        </w:rPr>
      </w:pPr>
      <w:r w:rsidRPr="00A4662F">
        <w:rPr>
          <w:sz w:val="24"/>
          <w:szCs w:val="24"/>
        </w:rPr>
        <w:t xml:space="preserve">Make an appointment with </w:t>
      </w:r>
      <w:r>
        <w:rPr>
          <w:sz w:val="24"/>
          <w:szCs w:val="24"/>
        </w:rPr>
        <w:t xml:space="preserve">our experienced immigration advisor </w:t>
      </w:r>
      <w:r w:rsidRPr="00A4662F">
        <w:rPr>
          <w:sz w:val="24"/>
          <w:szCs w:val="24"/>
        </w:rPr>
        <w:t xml:space="preserve">today to clear up any questions you have concerning </w:t>
      </w:r>
      <w:r>
        <w:rPr>
          <w:sz w:val="24"/>
          <w:szCs w:val="24"/>
        </w:rPr>
        <w:t>E</w:t>
      </w:r>
      <w:r w:rsidRPr="00A4662F">
        <w:rPr>
          <w:sz w:val="24"/>
          <w:szCs w:val="24"/>
        </w:rPr>
        <w:t>xpress</w:t>
      </w:r>
      <w:r>
        <w:rPr>
          <w:sz w:val="24"/>
          <w:szCs w:val="24"/>
        </w:rPr>
        <w:t xml:space="preserve"> Entry</w:t>
      </w:r>
      <w:r w:rsidRPr="00A4662F">
        <w:rPr>
          <w:sz w:val="24"/>
          <w:szCs w:val="24"/>
        </w:rPr>
        <w:t>. We provide our clients with the best solutions while responding to their questions.</w:t>
      </w:r>
    </w:p>
    <w:sectPr w:rsidR="00A4662F" w:rsidRPr="00A466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231A"/>
    <w:multiLevelType w:val="hybridMultilevel"/>
    <w:tmpl w:val="9CEC80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76EA7"/>
    <w:multiLevelType w:val="hybridMultilevel"/>
    <w:tmpl w:val="A7DE9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172AD0"/>
    <w:multiLevelType w:val="hybridMultilevel"/>
    <w:tmpl w:val="61B0F4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A563E3"/>
    <w:multiLevelType w:val="hybridMultilevel"/>
    <w:tmpl w:val="7FA2E8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9483451">
    <w:abstractNumId w:val="0"/>
  </w:num>
  <w:num w:numId="2" w16cid:durableId="1865942128">
    <w:abstractNumId w:val="3"/>
  </w:num>
  <w:num w:numId="3" w16cid:durableId="1515341868">
    <w:abstractNumId w:val="1"/>
  </w:num>
  <w:num w:numId="4" w16cid:durableId="5200479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NDEwMzIyNDcxszRU0lEKTi0uzszPAykwrQUA9x1JFCwAAAA="/>
  </w:docVars>
  <w:rsids>
    <w:rsidRoot w:val="00EB4872"/>
    <w:rsid w:val="0005187A"/>
    <w:rsid w:val="001E7E9D"/>
    <w:rsid w:val="0038693A"/>
    <w:rsid w:val="006310CC"/>
    <w:rsid w:val="006B2EAA"/>
    <w:rsid w:val="00954270"/>
    <w:rsid w:val="009870C3"/>
    <w:rsid w:val="009E66E0"/>
    <w:rsid w:val="00A4662F"/>
    <w:rsid w:val="00AE040E"/>
    <w:rsid w:val="00B631CB"/>
    <w:rsid w:val="00D01D51"/>
    <w:rsid w:val="00EB4872"/>
    <w:rsid w:val="00F62B88"/>
    <w:rsid w:val="00F73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9412C"/>
  <w15:chartTrackingRefBased/>
  <w15:docId w15:val="{34BBE243-BAF2-4E76-BDA1-74446B2F6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20-BCS-017</dc:creator>
  <cp:keywords/>
  <dc:description/>
  <cp:lastModifiedBy>SP20-BCS-017</cp:lastModifiedBy>
  <cp:revision>14</cp:revision>
  <dcterms:created xsi:type="dcterms:W3CDTF">2022-10-10T16:47:00Z</dcterms:created>
  <dcterms:modified xsi:type="dcterms:W3CDTF">2022-10-10T19:35:00Z</dcterms:modified>
</cp:coreProperties>
</file>